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39C517" w14:textId="77777777" w:rsidR="005F3086" w:rsidRDefault="005F3086" w:rsidP="005F3086">
      <w:pPr>
        <w:pStyle w:val="NormalWeb"/>
      </w:pPr>
      <w:r>
        <w:t xml:space="preserve">To access Autodesk Revit files for use in BIM models, please download the QARC4Revit plug-in. Click on </w:t>
      </w:r>
      <w:hyperlink r:id="rId4" w:history="1">
        <w:r>
          <w:rPr>
            <w:rStyle w:val="Hyperlink"/>
          </w:rPr>
          <w:t>this link</w:t>
        </w:r>
      </w:hyperlink>
      <w:r>
        <w:t xml:space="preserve"> and you will be redirected to install the free, safe and secure QARC4Revit </w:t>
      </w:r>
      <w:proofErr w:type="gramStart"/>
      <w:r>
        <w:t>plug-in</w:t>
      </w:r>
      <w:proofErr w:type="gramEnd"/>
    </w:p>
    <w:p w14:paraId="0C28A25F" w14:textId="5DB542D6" w:rsidR="005F3086" w:rsidRDefault="005F3086">
      <w:r>
        <w:t xml:space="preserve">Link: </w:t>
      </w:r>
      <w:hyperlink r:id="rId5" w:history="1">
        <w:r w:rsidRPr="009F50C3">
          <w:rPr>
            <w:rStyle w:val="Hyperlink"/>
          </w:rPr>
          <w:t>https://qarcsystems.com.au/i-want-qarc/</w:t>
        </w:r>
      </w:hyperlink>
    </w:p>
    <w:p w14:paraId="18A4A892" w14:textId="77777777" w:rsidR="005F3086" w:rsidRDefault="005F3086"/>
    <w:sectPr w:rsidR="005F30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zUztTQ3MTWyNDVR0lEKTi0uzszPAykwrAUAee27OCwAAAA="/>
  </w:docVars>
  <w:rsids>
    <w:rsidRoot w:val="005F3086"/>
    <w:rsid w:val="005F3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AB1B0"/>
  <w15:chartTrackingRefBased/>
  <w15:docId w15:val="{82704F70-62E1-4155-B7CB-7183F67C6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F30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5F308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0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16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qarcsystems.com.au/i-want-qarc/" TargetMode="External"/><Relationship Id="rId4" Type="http://schemas.openxmlformats.org/officeDocument/2006/relationships/hyperlink" Target="https://qarcsystems.com.au/i-want-qar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 Blaga</dc:creator>
  <cp:keywords/>
  <dc:description/>
  <cp:lastModifiedBy>Dorin Blaga</cp:lastModifiedBy>
  <cp:revision>1</cp:revision>
  <dcterms:created xsi:type="dcterms:W3CDTF">2021-07-09T03:40:00Z</dcterms:created>
  <dcterms:modified xsi:type="dcterms:W3CDTF">2021-07-09T03:41:00Z</dcterms:modified>
</cp:coreProperties>
</file>